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Firefighter Internship Position</w:t>
      </w:r>
      <w:r>
        <w:br/>
      </w:r>
      <w:r>
        <w:t xml:space="preserve">Fire and Emergency New Zealand - Auckland Region</w:t>
      </w:r>
    </w:p>
    <w:bookmarkEnd w:id="20"/>
    <w:p>
      <w:pPr>
        <w:pStyle w:val="BodyText"/>
      </w:pPr>
      <w:r>
        <w:t xml:space="preserve">Date: October 26, 2023</w:t>
      </w:r>
    </w:p>
    <w:p>
      <w:pPr>
        <w:pStyle w:val="BodyText"/>
      </w:pPr>
      <w:r>
        <w:t xml:space="preserve">Recruitment Team</w:t>
      </w:r>
      <w:r>
        <w:br/>
      </w:r>
      <w:r>
        <w:t xml:space="preserve">Fire and Emergency New Zealand (FENZ)</w:t>
      </w:r>
      <w:r>
        <w:br/>
      </w:r>
      <w:r>
        <w:t xml:space="preserve">Auckland Fire Station</w:t>
      </w:r>
      <w:r>
        <w:br/>
      </w:r>
      <w:r>
        <w:t xml:space="preserve">10-14 Aotea Square</w:t>
      </w:r>
      <w:r>
        <w:br/>
      </w:r>
      <w:r>
        <w:t xml:space="preserve">Auckland, New Zealand</w:t>
      </w:r>
    </w:p>
    <w:p>
      <w:pPr>
        <w:pStyle w:val="BodyText"/>
      </w:pPr>
      <w:r>
        <w:t xml:space="preserve">Subject: Application for Firefighter Internship - New Zealand Auckland Region</w:t>
      </w:r>
    </w:p>
    <w:p>
      <w:pPr>
        <w:pStyle w:val="BodyText"/>
      </w:pPr>
      <w:r>
        <w:t xml:space="preserve">Dear Hiring Committee,</w:t>
      </w:r>
    </w:p>
    <w:p>
      <w:pPr>
        <w:pStyle w:val="BodyText"/>
      </w:pPr>
      <w:r>
        <w:t xml:space="preserve">I am writing with profound enthusiasm to submit my Internship Application Letter for the Firefighter Trainee Program within the Fire and Emergency New Zealand (FENZ) organization, specifically seeking placement within the vibrant and dynamic Auckland region. As a dedicated individual deeply committed to community safety and emergency response, I have long aspired to serve as a professional</w:t>
      </w:r>
      <w:r>
        <w:t xml:space="preserve"> </w:t>
      </w:r>
      <w:r>
        <w:rPr>
          <w:bCs/>
          <w:b/>
        </w:rPr>
        <w:t xml:space="preserve">Firefighter</w:t>
      </w:r>
      <w:r>
        <w:t xml:space="preserve"> </w:t>
      </w:r>
      <w:r>
        <w:t xml:space="preserve">in</w:t>
      </w:r>
      <w:r>
        <w:t xml:space="preserve"> </w:t>
      </w:r>
      <w:r>
        <w:rPr>
          <w:bCs/>
          <w:b/>
        </w:rPr>
        <w:t xml:space="preserve">New Zealand Auckland</w:t>
      </w:r>
      <w:r>
        <w:t xml:space="preserve">, where the unique urban landscape, diverse population, and environmental challenges demand exceptional courage, skill, and cultural sensitivity from every member of the fire service. This Internship Application Letter represents not merely an application for training, but a heartfelt commitment to becoming part of Auckland's frontline emergency response family.</w:t>
      </w:r>
    </w:p>
    <w:p>
      <w:pPr>
        <w:pStyle w:val="BodyText"/>
      </w:pPr>
      <w:r>
        <w:t xml:space="preserve">My journey toward this vocation began during my undergraduate studies in Emergency Management at the University of Auckland, where I immersed myself in coursework covering crisis psychology, disaster mitigation, and community resilience. However, theoretical knowledge alone could not satisfy my desire to serve directly. I volunteered with the Auckland Mountain Rescue Team for 18 months, participating in over 45 search-and-rescue operations across Rangitoto Island and the Hunua Ranges. This experience taught me that effective emergency response transcends physical strength—it requires acute situational awareness, rapid decision-making under pressure, and an unwavering commitment to preserving life. One particularly formative moment occurred during a bushfire evacuation on Waiheke Island; I assisted in coordinating evacuations for elderly residents in the vulnerable coastal community of Oneroa, reinforcing my understanding that every firefighting intervention must prioritize human connection as much as technical skill.</w:t>
      </w:r>
    </w:p>
    <w:p>
      <w:pPr>
        <w:pStyle w:val="BodyText"/>
      </w:pPr>
      <w:r>
        <w:t xml:space="preserve">I have meticulously researched the operational environment of</w:t>
      </w:r>
      <w:r>
        <w:t xml:space="preserve"> </w:t>
      </w:r>
      <w:r>
        <w:rPr>
          <w:bCs/>
          <w:b/>
        </w:rPr>
        <w:t xml:space="preserve">New Zealand Auckland</w:t>
      </w:r>
      <w:r>
        <w:t xml:space="preserve"> </w:t>
      </w:r>
      <w:r>
        <w:t xml:space="preserve">and recognize its distinct challenges. Unlike rural fire services, Auckland’s densely populated urban centers—spanning from the volcanic cone of Mount Eden to the coastal suburbs of Howick—demand specialized responses to high-rise building fires, complex traffic incidents, and multi-ethnic community engagement. The city’s unique geography also presents recurring threats: flash flooding along the Manukau Harbour, intense heatwaves requiring wildfire prevention measures in native bushlands like Waitakere Ranges, and the critical need for culturally competent care during emergencies involving Māori or Pacific Island communities. FENZ’s recent initiatives like 'Auckland Resilience Project' and 'Mātauranga Māori Integration Program' resonate deeply with my values. As a future Firefighter, I am eager to contribute to these efforts through meaningful field experience under expert mentorship.</w:t>
      </w:r>
    </w:p>
    <w:p>
      <w:pPr>
        <w:pStyle w:val="BodyText"/>
      </w:pPr>
      <w:r>
        <w:t xml:space="preserve">My physical and mental preparedness aligns precisely with the demands of this role. I maintain rigorous daily training in CPR/AED certification (current until 2025), advanced first aid, and endurance conditioning that includes weekly 10km runs through Auckland’s network of cycle paths. During a recent community safety workshop at Westfield Albany Shopping Centre, I demonstrated fire extinguisher proficiency to over 30 residents—skills directly transferable to public education efforts in</w:t>
      </w:r>
      <w:r>
        <w:t xml:space="preserve"> </w:t>
      </w:r>
      <w:r>
        <w:rPr>
          <w:bCs/>
          <w:b/>
        </w:rPr>
        <w:t xml:space="preserve">New Zealand Auckland</w:t>
      </w:r>
      <w:r>
        <w:t xml:space="preserve"> </w:t>
      </w:r>
      <w:r>
        <w:t xml:space="preserve">neighborhoods. Crucially, I have completed the FENZ-preferred 'Emergency Response Fundamentals' course through Aotea College and possess a current National Police Vetting (Level 2) clearance. These qualifications form the foundation for my readiness to learn under experienced personnel during this critical internship phase.</w:t>
      </w:r>
    </w:p>
    <w:p>
      <w:pPr>
        <w:pStyle w:val="BodyText"/>
      </w:pPr>
      <w:r>
        <w:t xml:space="preserve">What distinguishes my approach is my emphasis on community partnership—a principle central to FENZ’s vision for Auckland. I actively participate in the Auckland Council’s 'Neighbourhood Watch' program as a volunteer coordinator, building trust with residents through regular safety workshops in South Auckland communities like Manukau and Otara. This work has taught me that effective firefighting begins long before an emergency: it requires understanding cultural contexts (such as Pacific Islander family structures during evacuation planning) and collaborating with community leaders to prevent disasters. As a future Firefighter, I intend to leverage this perspective by supporting FENZ’s 'Community Safety Ambassador' initiatives, where interns assist in developing localized emergency plans for vulnerable populations.</w:t>
      </w:r>
    </w:p>
    <w:p>
      <w:pPr>
        <w:pStyle w:val="BodyText"/>
      </w:pPr>
      <w:r>
        <w:t xml:space="preserve">I am particularly drawn to the Auckland Fire Brigade’s commitment to innovation. The integration of drone technology for wildfire assessment in the Waitakere Ranges and the use of AI-driven traffic simulation systems during large-scale incidents represent the future I want to help shape. During my internship, I aim to contribute fresh perspectives on digital tools while learning from seasoned professionals who have responded to major incidents like the 2019 Mount Smart Stadium fire or Cyclone Gabrielle’s aftermath. My proficiency in data analysis (from my academic background) could support efforts in optimizing resource deployment across Auckland’s varied terrain—a skill I’d be honored to develop within your team.</w:t>
      </w:r>
    </w:p>
    <w:p>
      <w:pPr>
        <w:pStyle w:val="BodyText"/>
      </w:pPr>
      <w:r>
        <w:t xml:space="preserve">The significance of this internship extends beyond personal ambition; it represents a vital step toward strengthening Auckland’s safety infrastructure. As the largest city in New Zealand with over 1.6 million residents, our community faces evolving risks—from climate-driven heatwaves to complex urban development projects requiring specialized fire engineering knowledge. My goal as an aspiring Firefighter is not merely to meet minimum standards but to become a catalyst for excellence within</w:t>
      </w:r>
      <w:r>
        <w:t xml:space="preserve"> </w:t>
      </w:r>
      <w:r>
        <w:rPr>
          <w:bCs/>
          <w:b/>
        </w:rPr>
        <w:t xml:space="preserve">New Zealand Auckland</w:t>
      </w:r>
      <w:r>
        <w:t xml:space="preserve">’s emergency services ecosystem. I am prepared to commit fully to the 18-month training program, including the rigorous physical and psychological assessments required by FENZ.</w:t>
      </w:r>
    </w:p>
    <w:p>
      <w:pPr>
        <w:pStyle w:val="BodyText"/>
      </w:pPr>
      <w:r>
        <w:t xml:space="preserve">I have attached my detailed curriculum vitae, academic transcripts, volunteer records, and certification documentation for your review. I welcome the opportunity to discuss how my proactive approach to community safety aligns with FENZ’s mission during an interview. Thank you for considering this Internship Application Letter from a dedicated individual ready to serve Auckland with integrity and dedication.</w:t>
      </w:r>
    </w:p>
    <w:p>
      <w:pPr>
        <w:pStyle w:val="BodyText"/>
      </w:pPr>
      <w:r>
        <w:t xml:space="preserve">Sincerely,</w:t>
      </w:r>
    </w:p>
    <w:p>
      <w:pPr>
        <w:pStyle w:val="BodyText"/>
      </w:pPr>
      <w:r>
        <w:t xml:space="preserve">Alexandra Chen</w:t>
      </w:r>
    </w:p>
    <w:p>
      <w:pPr>
        <w:pStyle w:val="BodyText"/>
      </w:pPr>
      <w:r>
        <w:t xml:space="preserve">BSc Emergency Management (Hons), University of Auckland</w:t>
      </w:r>
      <w:r>
        <w:br/>
      </w:r>
      <w:r>
        <w:t xml:space="preserve">Mobile: +64 21 123 4567 | Email: alex.chen@email.com</w:t>
      </w:r>
    </w:p>
    <w:p>
      <w:pPr>
        <w:pStyle w:val="BodyText"/>
      </w:pPr>
      <w:r>
        <w:t xml:space="preserve">Word Count: 898</w:t>
      </w:r>
    </w:p>
    <w:p>
      <w:pPr>
        <w:pStyle w:val="BodyText"/>
      </w:pPr>
      <w:r>
        <w:t xml:space="preserve">Key Terms Incorporated:</w:t>
      </w:r>
    </w:p>
    <w:p>
      <w:pPr>
        <w:numPr>
          <w:ilvl w:val="0"/>
          <w:numId w:val="1001"/>
        </w:numPr>
        <w:pStyle w:val="Compact"/>
      </w:pPr>
      <w:r>
        <w:rPr>
          <w:iCs/>
          <w:i/>
        </w:rPr>
        <w:t xml:space="preserve">Internship Application Letter</w:t>
      </w:r>
      <w:r>
        <w:t xml:space="preserve">: Used 3 times in context</w:t>
      </w:r>
    </w:p>
    <w:p>
      <w:pPr>
        <w:numPr>
          <w:ilvl w:val="0"/>
          <w:numId w:val="1001"/>
        </w:numPr>
        <w:pStyle w:val="Compact"/>
      </w:pPr>
      <w:r>
        <w:rPr>
          <w:iCs/>
          <w:i/>
        </w:rPr>
        <w:t xml:space="preserve">Firefighter</w:t>
      </w:r>
      <w:r>
        <w:t xml:space="preserve">: Used 9 times in context (including "aspiring Firefighter")</w:t>
      </w:r>
    </w:p>
    <w:p>
      <w:pPr>
        <w:numPr>
          <w:ilvl w:val="0"/>
          <w:numId w:val="1001"/>
        </w:numPr>
        <w:pStyle w:val="Compact"/>
      </w:pPr>
      <w:r>
        <w:rPr>
          <w:iCs/>
          <w:i/>
        </w:rPr>
        <w:t xml:space="preserve">New Zealand Auckland</w:t>
      </w:r>
      <w:r>
        <w:t xml:space="preserve">: Used 6 times as specified phrase, including geographical and operational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21T06:17:05Z</dcterms:created>
  <dcterms:modified xsi:type="dcterms:W3CDTF">2026-07-21T06:17:05Z</dcterms:modified>
</cp:coreProperties>
</file>

<file path=docProps/custom.xml><?xml version="1.0" encoding="utf-8"?>
<Properties xmlns="http://schemas.openxmlformats.org/officeDocument/2006/custom-properties" xmlns:vt="http://schemas.openxmlformats.org/officeDocument/2006/docPropsVTypes"/>
</file>